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France</w:t>
      </w:r>
      <w:r>
        <w:t xml:space="preserve"> </w:t>
      </w:r>
      <w:r>
        <w:t xml:space="preserve">Marseille</w:t>
      </w:r>
    </w:p>
    <w:bookmarkStart w:id="20" w:name="X9c7fc62e2e8910f54c04a042c85ef79c99d1195"/>
    <w:p>
      <w:pPr>
        <w:pStyle w:val="Heading1"/>
      </w:pPr>
      <w:r>
        <w:t xml:space="preserve">Cover Letter for Hairdresser Position in France, Marseille</w:t>
      </w:r>
    </w:p>
    <w:p>
      <w:pPr>
        <w:pStyle w:val="FirstParagraph"/>
      </w:pPr>
      <w:r>
        <w:t xml:space="preserve">Dear [Recipient's Name or "Hiring Manager"],</w:t>
      </w:r>
    </w:p>
    <w:p>
      <w:pPr>
        <w:pStyle w:val="BodyText"/>
      </w:pPr>
      <w:r>
        <w:t xml:space="preserve">I am writing to express my enthusiastic interest in the Hairdresser position at your esteemed establishment in France, specifically Marseille. As a passionate and skilled professional with over [X years] of experience in the beauty industry, I am eager to contribute my expertise to your team while immersing myself in the vibrant culture and dynamic market of Marseille. This opportunity aligns perfectly with my career goals, and I am particularly drawn to the unique blend of tradition and modernity that defines hairdressing in this iconic French city.</w:t>
      </w:r>
    </w:p>
    <w:p>
      <w:pPr>
        <w:pStyle w:val="BodyText"/>
      </w:pPr>
      <w:r>
        <w:t xml:space="preserve">As a dedicated Hairdresser, I have consistently prioritized innovation, client satisfaction, and technical excellence. My journey began [mention where or how you started, e.g., "in my hometown of Paris" or "through formal training at a renowned beauty school"], where I honed my craft in cutting-edge techniques such as precision cutting, color correction, and styling for diverse hair types. Over the years, I have worked in fast-paced salons and boutique studios, adapting to the evolving demands of clients while maintaining a commitment to personalized service. Whether it’s crafting a bold new look or restoring confidence through gentle restoration, I believe that every haircut is an opportunity to create a lasting impression.</w:t>
      </w:r>
    </w:p>
    <w:p>
      <w:pPr>
        <w:pStyle w:val="BodyText"/>
      </w:pPr>
      <w:r>
        <w:t xml:space="preserve">Marseille, with its rich cultural heritage and cosmopolitan energy, represents the ideal setting for my professional aspirations. The city’s unique identity—blending Mediterranean charm with contemporary flair—resonates deeply with my approach to hairdressing. I am particularly inspired by the way Marseille’s diverse population influences local beauty trends, from traditional French styles to modern European aesthetics. My ability to adapt to various client needs, combined with a strong understanding of French beauty standards, enables me to deliver results that reflect both individuality and cultural sensitivity. I have studied the latest trends in France and am familiar with the nuances of working in a multicultural environment, which I believe is essential for thriving in Marseille’s competitive market.</w:t>
      </w:r>
    </w:p>
    <w:p>
      <w:pPr>
        <w:pStyle w:val="BodyText"/>
      </w:pPr>
      <w:r>
        <w:t xml:space="preserve">One of my greatest strengths as a Hairdresser is my ability to build rapport with clients. I take pride in listening to their visions, offering expert advice, and ensuring that each visit exceeds their expectations. In my previous roles, I have consistently received positive feedback for creating personalized experiences that make clients feel valued and understood. Whether it’s recommending the perfect shade of dye for a special occasion or providing tips for maintaining healthy hair at home, I strive to foster long-term relationships with every client. This customer-centric mindset is especially important in France, where personal service and attention to detail are highly regarded.</w:t>
      </w:r>
    </w:p>
    <w:p>
      <w:pPr>
        <w:pStyle w:val="BodyText"/>
      </w:pPr>
      <w:r>
        <w:t xml:space="preserve">Living and working in France, particularly Marseille, would allow me to further enrich my professional growth while embracing the city’s unique way of life. I am fluent in [mention languages, e.g., "French and English"], which would enable me to communicate effectively with both local clients and international visitors. Additionally, I have a keen interest in French culture and am eager to immerse myself in Marseille’s lively community. From the bustling markets of Le Panier to the historic charm of the Vieux-Port, I am excited about the possibility of contributing to a city that celebrates creativity and diversity.</w:t>
      </w:r>
    </w:p>
    <w:p>
      <w:pPr>
        <w:pStyle w:val="BodyText"/>
      </w:pPr>
      <w:r>
        <w:t xml:space="preserve">In my previous roles, I have also developed strong teamwork and organizational skills. I understand the importance of maintaining a clean, welcoming workspace and adhering to strict hygiene standards—values that are particularly critical in France’s beauty industry. My ability to collaborate with fellow stylists, manage appointments efficiently, and stay updated on the latest products and techniques ensures that I can seamlessly integrate into your team. I am also committed to continuous learning, regularly attending workshops and seminars to refine my skills and stay ahead of industry trends.</w:t>
      </w:r>
    </w:p>
    <w:p>
      <w:pPr>
        <w:pStyle w:val="BodyText"/>
      </w:pPr>
      <w:r>
        <w:t xml:space="preserve">What sets me apart as a Hairdresser is my unwavering dedication to quality and client satisfaction. I approach every haircut with the same level of care and precision, regardless of the complexity or time required. My portfolio includes a wide range of styles, from classic cuts to avant-garde designs, and I take pride in my ability to transform hair into a reflection of personality. In France, where style is often an extension of identity, I believe my versatility and creativity would make me a valuable asset to your salon.</w:t>
      </w:r>
    </w:p>
    <w:p>
      <w:pPr>
        <w:pStyle w:val="BodyText"/>
      </w:pPr>
      <w:r>
        <w:t xml:space="preserve">Thank you for considering my application. I am confident that my experience, skills, and passion for hairdressing align with the values of your establishment in France Marseille. I would be delighted to discuss how I can contribute to your team and help elevate the client experience. Please feel free to contact me at [your phone number] or [your email address] at your earliest convenience. I look forward to the opportunity to bring my expertise to your salon and become part of Marseille’s thriving beauty commun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France Marseille</dc:title>
  <dc:creator/>
  <cp:keywords/>
  <dcterms:created xsi:type="dcterms:W3CDTF">2026-07-24T15:43:39Z</dcterms:created>
  <dcterms:modified xsi:type="dcterms:W3CDTF">2026-07-24T15:43:39Z</dcterms:modified>
</cp:coreProperties>
</file>

<file path=docProps/custom.xml><?xml version="1.0" encoding="utf-8"?>
<Properties xmlns="http://schemas.openxmlformats.org/officeDocument/2006/custom-properties" xmlns:vt="http://schemas.openxmlformats.org/officeDocument/2006/docPropsVTypes"/>
</file>